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254" w:type="dxa"/>
        <w:tblInd w:w="851" w:type="dxa"/>
        <w:tblLook w:val="04A0" w:firstRow="1" w:lastRow="0" w:firstColumn="1" w:lastColumn="0" w:noHBand="0" w:noVBand="1"/>
      </w:tblPr>
      <w:tblGrid>
        <w:gridCol w:w="3140"/>
        <w:gridCol w:w="1341"/>
        <w:gridCol w:w="129"/>
        <w:gridCol w:w="1134"/>
        <w:gridCol w:w="207"/>
        <w:gridCol w:w="769"/>
        <w:gridCol w:w="143"/>
        <w:gridCol w:w="1198"/>
        <w:gridCol w:w="272"/>
        <w:gridCol w:w="1198"/>
        <w:gridCol w:w="143"/>
        <w:gridCol w:w="3580"/>
      </w:tblGrid>
      <w:tr w:rsidR="00664820" w:rsidRPr="00B615A5" w14:paraId="494AC2AA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B5DA05" w14:textId="51F40C92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26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9C79C" w14:textId="1CAA726A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4B0" w14:textId="7012CF5F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25AF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8AEE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6BCEE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64820" w:rsidRPr="00B615A5" w14:paraId="371F63C0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C32E" w14:textId="77777777" w:rsidR="00CA04FC" w:rsidRDefault="00CA04FC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21BEAA3B" w14:textId="77777777" w:rsidR="00CA04FC" w:rsidRPr="00B615A5" w:rsidRDefault="00CA04FC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7034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E3B67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9C751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053A8" w14:textId="026C976B" w:rsidR="00664820" w:rsidRPr="00B615A5" w:rsidRDefault="00BB48BD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4BC2720" wp14:editId="1858F5EF">
                      <wp:simplePos x="0" y="0"/>
                      <wp:positionH relativeFrom="column">
                        <wp:posOffset>-5365750</wp:posOffset>
                      </wp:positionH>
                      <wp:positionV relativeFrom="paragraph">
                        <wp:posOffset>81915</wp:posOffset>
                      </wp:positionV>
                      <wp:extent cx="7943850" cy="304800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438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0164A1" w14:textId="77777777" w:rsidR="00664820" w:rsidRPr="00F87707" w:rsidRDefault="00664820" w:rsidP="00664820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Dudley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gramStart"/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–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>196</w:t>
                                  </w:r>
                                  <w:proofErr w:type="gramEnd"/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 xml:space="preserve"> Wolverhampton Street, Dudley DY1 1DZ. 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Call for booking:  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01384 25782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4BC272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-422.5pt;margin-top:6.45pt;width:625.5pt;height:24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" fillcolor="window" stroked="f" strokeweight=".5pt">
                      <v:textbox>
                        <w:txbxContent>
                          <w:p w14:paraId="120164A1" w14:textId="77777777" w:rsidR="00664820" w:rsidRPr="00F87707" w:rsidRDefault="00664820" w:rsidP="00664820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udley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>–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>196</w:t>
                            </w:r>
                            <w:proofErr w:type="gramEnd"/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 xml:space="preserve"> Wolverhampton Street, Dudley DY1 1DZ.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all for booking: 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01384 2578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B616B8" w14:textId="6DB212EF" w:rsidR="00664820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11925DA6" w14:textId="77777777" w:rsidR="00664820" w:rsidRPr="00B615A5" w:rsidRDefault="00664820" w:rsidP="00B615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64820" w:rsidRPr="00B615A5" w14:paraId="64B1C35E" w14:textId="77777777" w:rsidTr="00C04397">
        <w:trPr>
          <w:gridAfter w:val="4"/>
          <w:wAfter w:w="5193" w:type="dxa"/>
          <w:trHeight w:val="37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8A4D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85BC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35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76E5C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664820" w:rsidRPr="00B615A5" w14:paraId="0ACEABB7" w14:textId="77777777" w:rsidTr="00C04397">
        <w:trPr>
          <w:trHeight w:val="427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A0E869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In-House Course</w:t>
            </w:r>
          </w:p>
        </w:tc>
        <w:tc>
          <w:tcPr>
            <w:tcW w:w="26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00AFE7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Start Date</w:t>
            </w:r>
          </w:p>
        </w:tc>
        <w:tc>
          <w:tcPr>
            <w:tcW w:w="11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690DC1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Days</w:t>
            </w:r>
          </w:p>
        </w:tc>
        <w:tc>
          <w:tcPr>
            <w:tcW w:w="14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C4180F9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from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7FDC4D3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to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748993" w14:textId="77777777" w:rsidR="00664820" w:rsidRPr="00B615A5" w:rsidRDefault="00664820" w:rsidP="00B615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Details</w:t>
            </w:r>
          </w:p>
        </w:tc>
      </w:tr>
      <w:tr w:rsidR="00BB48BD" w:rsidRPr="00B615A5" w14:paraId="76A941E1" w14:textId="77777777" w:rsidTr="000F274E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E40C1" w14:textId="08A83352" w:rsidR="00BB48BD" w:rsidRPr="00B615A5" w:rsidRDefault="00BB48BD" w:rsidP="00BB48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bookmarkStart w:id="0" w:name="_Hlk65661932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FOOD SAFETY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70B93" w14:textId="7F0AD288" w:rsidR="00BB48BD" w:rsidRPr="00EF41F2" w:rsidRDefault="005F449F" w:rsidP="00BB48B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8 – 19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3C99D" w14:textId="30364D74" w:rsidR="00BB48BD" w:rsidRPr="00EF41F2" w:rsidRDefault="00BB48BD" w:rsidP="00BB48B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s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8A6341" w14:textId="2E4624B9" w:rsidR="00BB48BD" w:rsidRPr="00EF41F2" w:rsidRDefault="00BB48BD" w:rsidP="00BB4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E7894" w14:textId="53FB8EEB" w:rsidR="00BB48BD" w:rsidRPr="00EF41F2" w:rsidRDefault="00BB48BD" w:rsidP="00BB48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:3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46F94" w14:textId="3A216081" w:rsidR="00BB48BD" w:rsidRPr="007A4B4C" w:rsidRDefault="00BB48BD" w:rsidP="00BB48B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bookmarkEnd w:id="0"/>
      <w:tr w:rsidR="00FA4654" w:rsidRPr="007A4B4C" w14:paraId="10E8DF28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EB6A8" w14:textId="2D7FFD9F" w:rsidR="00FA4654" w:rsidRPr="00E96255" w:rsidRDefault="00FA4654" w:rsidP="00FA4654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212D1" w14:textId="6D91F10E" w:rsidR="00FA4654" w:rsidRPr="00E96255" w:rsidRDefault="005F449F" w:rsidP="00FA4654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en-GB"/>
              </w:rPr>
            </w:pPr>
            <w:r w:rsidRPr="005F449F">
              <w:rPr>
                <w:rFonts w:ascii="Calibri" w:eastAsia="Times New Roman" w:hAnsi="Calibri" w:cs="Calibri"/>
                <w:lang w:eastAsia="en-GB"/>
              </w:rPr>
              <w:t>1st – 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 w:rsidRPr="005F449F">
              <w:rPr>
                <w:rFonts w:ascii="Calibri" w:eastAsia="Times New Roman" w:hAnsi="Calibri" w:cs="Calibri"/>
                <w:lang w:eastAsia="en-GB"/>
              </w:rPr>
              <w:t xml:space="preserve"> November 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88FDA" w14:textId="0FB12D89" w:rsidR="00FA4654" w:rsidRPr="00E96255" w:rsidRDefault="00FA4654" w:rsidP="00FA4654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eastAsia="en-GB"/>
              </w:rPr>
            </w:pPr>
            <w:r w:rsidRPr="00195453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437351" w14:textId="6507466B" w:rsidR="00FA4654" w:rsidRPr="00E96255" w:rsidRDefault="00FA4654" w:rsidP="00FA46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4472C4" w:themeColor="accent1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BAB16" w14:textId="750AEB84" w:rsidR="00FA4654" w:rsidRPr="00E96255" w:rsidRDefault="00FA4654" w:rsidP="00FA465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4472C4" w:themeColor="accent1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F61D4" w14:textId="3EFA2AFA" w:rsidR="00FA4654" w:rsidRPr="00E96255" w:rsidRDefault="00FA4654" w:rsidP="00FA4654">
            <w:pPr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eastAsia="en-GB"/>
              </w:rPr>
            </w:pPr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0AFD42E7" w14:textId="77777777" w:rsidTr="00D902B9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1BE557" w14:textId="18B55794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3A1B44" w14:textId="037255F9" w:rsidR="000C2541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4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4BF50" w14:textId="11895DBF" w:rsidR="000C2541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9C686E" w14:textId="1972EDF6" w:rsidR="000C2541" w:rsidRPr="00CF166F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F3447" w14:textId="691FC50A" w:rsidR="000C2541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656C6C" w14:textId="134AE097" w:rsidR="000C2541" w:rsidRPr="0023334B" w:rsidRDefault="000C2541" w:rsidP="000C2541">
            <w:pP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only</w:t>
            </w:r>
          </w:p>
        </w:tc>
      </w:tr>
      <w:tr w:rsidR="000C2541" w14:paraId="53C6606F" w14:textId="77777777" w:rsidTr="00916868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1BA94" w14:textId="201FFF48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bookmarkStart w:id="1" w:name="_Hlk61518800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1F98DB" w14:textId="74C975DB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37E246" w14:textId="3157ADF0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073AA" w14:textId="3DD841B3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923199" w14:textId="4B82463F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5A98D" w14:textId="5FCDCB75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bookmarkEnd w:id="1"/>
      <w:tr w:rsidR="000C2541" w14:paraId="15441290" w14:textId="77777777" w:rsidTr="00916868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11E31" w14:textId="33933A6E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B0353D" w14:textId="42EF07ED" w:rsidR="000C2541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72D51" w14:textId="3E93E2BD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925331" w14:textId="3DD2AA79" w:rsidR="000C2541" w:rsidRPr="00CF166F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E65AD" w14:textId="55E2C48A" w:rsidR="000C2541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DF86D3" w14:textId="779AC124" w:rsidR="000C2541" w:rsidRPr="0023334B" w:rsidRDefault="000C2541" w:rsidP="000C2541">
            <w:pP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211D04A5" w14:textId="77777777" w:rsidTr="00916868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81DE8" w14:textId="2CC450AE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0332F" w14:textId="326BEDE2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86D1C" w14:textId="5D7CFA1A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BEBF9D" w14:textId="00AA3EF8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9A7D9" w14:textId="5FD7DD3F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392A69" w14:textId="774FAB10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5960C7FB" w14:textId="77777777" w:rsidTr="00916868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0BB1D8" w14:textId="66BDD320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27D96" w14:textId="7DFDAE64" w:rsidR="000C2541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lang w:eastAsia="en-GB"/>
              </w:rPr>
              <w:t>-23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rd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88E6B2" w14:textId="515203CA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06F03D" w14:textId="52684BF3" w:rsidR="000C2541" w:rsidRPr="00CF166F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B2921" w14:textId="063694E1" w:rsidR="000C2541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A5B013" w14:textId="368F02A5" w:rsidR="000C2541" w:rsidRPr="0023334B" w:rsidRDefault="000C2541" w:rsidP="000C2541">
            <w:pP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only</w:t>
            </w:r>
          </w:p>
        </w:tc>
      </w:tr>
      <w:tr w:rsidR="000C2541" w14:paraId="0C5C6863" w14:textId="77777777" w:rsidTr="00916868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7E336" w14:textId="46627FFF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49470" w14:textId="1CA1C211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F7669" w14:textId="4AF13A57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E7F5F" w14:textId="58DAFC98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3948A2" w14:textId="00AF253F" w:rsidR="000C2541" w:rsidRPr="00195453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A468FD" w14:textId="5A3486FA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10D9BD48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5385A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-Learning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FABD6" w14:textId="77777777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Any Time online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01418" w14:textId="77777777" w:rsidR="000C2541" w:rsidRPr="00622B5B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FD761" w14:textId="77777777" w:rsidR="000C2541" w:rsidRPr="00622B5B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rom Home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9664F9" w14:textId="77777777" w:rsidR="000C2541" w:rsidRPr="00622B5B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CA244" w14:textId="77777777" w:rsidR="000C2541" w:rsidRPr="007A4B4C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Infection Control, COSHH, First Aid, Health &amp; Safety at Work, Fire Safety, Customer Service, Manual Handling &amp; Asbestos Awareness.</w:t>
            </w:r>
          </w:p>
        </w:tc>
      </w:tr>
      <w:tr w:rsidR="000C2541" w:rsidRPr="00B615A5" w14:paraId="4B1849BA" w14:textId="77777777" w:rsidTr="00C04397">
        <w:trPr>
          <w:gridAfter w:val="2"/>
          <w:wAfter w:w="3723" w:type="dxa"/>
          <w:trHeight w:val="37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F3DF0" w14:textId="66F4ED71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5D45EFFA" w14:textId="5F14212F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224A0056" w14:textId="58C5B615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33E72E8D" w14:textId="46F1B8C7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424A972A" w14:textId="4295FD2D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0F1E75CD" w14:textId="1E99F3C5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13298C2F" w14:textId="3BF3A2B8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0CB636CD" w14:textId="456114AA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38628E75" w14:textId="37FFEA08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6FC21257" w14:textId="034680DB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42C9FEBE" w14:textId="5A3E86CE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2BC67E21" w14:textId="78E1840A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7E935B7B" w14:textId="76297498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2F6ACF40" w14:textId="2F9D909C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4AC179A7" w14:textId="7B64D25B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50E29F35" w14:textId="77777777" w:rsidR="000C2541" w:rsidRPr="000A1A99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5AD2FBD3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13AAB6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88F8E2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C0DE2D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0C2541" w:rsidRPr="00B615A5" w14:paraId="524C6499" w14:textId="77777777" w:rsidTr="00C04397">
        <w:trPr>
          <w:gridAfter w:val="2"/>
          <w:wAfter w:w="3723" w:type="dxa"/>
          <w:trHeight w:val="37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370ED" w14:textId="77777777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507002EC" w14:textId="77777777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14:paraId="742CF4DE" w14:textId="77777777" w:rsidR="000C2541" w:rsidRPr="000A1A99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AE061" w14:textId="77777777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EF3A1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55436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0C2541" w:rsidRPr="00B615A5" w14:paraId="312DEF4E" w14:textId="77777777" w:rsidTr="00C04397">
        <w:trPr>
          <w:trHeight w:val="421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BC1846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In-House Course</w:t>
            </w:r>
          </w:p>
        </w:tc>
        <w:tc>
          <w:tcPr>
            <w:tcW w:w="26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FC1556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Start Date</w:t>
            </w:r>
          </w:p>
        </w:tc>
        <w:tc>
          <w:tcPr>
            <w:tcW w:w="11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CB7144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Days</w:t>
            </w:r>
          </w:p>
        </w:tc>
        <w:tc>
          <w:tcPr>
            <w:tcW w:w="14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1C4FC32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0688AE0E" wp14:editId="448A0AE1">
                      <wp:simplePos x="0" y="0"/>
                      <wp:positionH relativeFrom="column">
                        <wp:posOffset>-4422140</wp:posOffset>
                      </wp:positionH>
                      <wp:positionV relativeFrom="paragraph">
                        <wp:posOffset>-433070</wp:posOffset>
                      </wp:positionV>
                      <wp:extent cx="7734300" cy="304800"/>
                      <wp:effectExtent l="0" t="0" r="19050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7343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5C1758A" w14:textId="364F757F" w:rsidR="000C2541" w:rsidRPr="00F87707" w:rsidRDefault="000C2541" w:rsidP="00F87707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W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alsall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– </w:t>
                                  </w:r>
                                  <w:r w:rsidRPr="00B615A5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>16 Bridge Street, Walsall WS1 1HP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.   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Call for booking:  019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22 625079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88AE0E" id="Text Box 3" o:spid="_x0000_s1027" type="#_x0000_t202" style="position:absolute;margin-left:-348.2pt;margin-top:-34.1pt;width:609pt;height:24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" fillcolor="window" strokecolor="white [3212]" strokeweight=".5pt">
                      <v:textbox>
                        <w:txbxContent>
                          <w:p w14:paraId="35C1758A" w14:textId="364F757F" w:rsidR="000C2541" w:rsidRPr="00F87707" w:rsidRDefault="000C2541" w:rsidP="00F8770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>W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lsall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 w:rsidRPr="00B615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>16 Bridge Street, Walsall WS1 1HP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.   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all for booking:  019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22 625079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from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0BD060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to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45ADEB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Details</w:t>
            </w:r>
          </w:p>
        </w:tc>
      </w:tr>
      <w:tr w:rsidR="000C2541" w:rsidRPr="00B615A5" w14:paraId="3F2ABC59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2627F" w14:textId="61AB1656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bookmarkStart w:id="2" w:name="_Hlk61519274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FOOD SAFETY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C96FD6" w14:textId="44C32BD6" w:rsidR="000C2541" w:rsidRPr="00EF41F2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44C72" w14:textId="33148C3C" w:rsidR="000C2541" w:rsidRPr="00EF41F2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s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573DF" w14:textId="3654AA59" w:rsidR="000C2541" w:rsidRPr="00EF41F2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B36A3" w14:textId="2B03ACC8" w:rsidR="000C2541" w:rsidRPr="00EF41F2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3</w:t>
            </w: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3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2BD22C" w14:textId="5276A469" w:rsidR="000C2541" w:rsidRPr="007A4B4C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bookmarkEnd w:id="2"/>
      <w:tr w:rsidR="000C2541" w:rsidRPr="007A4B4C" w14:paraId="7A556D2C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87E6B" w14:textId="2C8E3CA4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6B1C7" w14:textId="3783065E" w:rsidR="000C2541" w:rsidRPr="00564A60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BEF024" w14:textId="791BCA32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195453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F6E8B" w14:textId="594B627F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09FB0" w14:textId="033A7451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CB10EF" w14:textId="748CF701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:rsidRPr="007A4B4C" w14:paraId="1C94A302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A34B6" w14:textId="5EECC851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4EA2E" w14:textId="27898A59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4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28CC2A" w14:textId="4E08FE53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D3EDA" w14:textId="16B654EB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D0F1A3" w14:textId="3F2EC82D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D2B5C8" w14:textId="00C24E6D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:rsidRPr="00B615A5" w14:paraId="53D14AE8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E460B" w14:textId="39476A8A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11BDF5" w14:textId="58E7C9FA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12F0E" w14:textId="2012A655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66F7C4" w14:textId="3893C8F1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BDF35" w14:textId="2CEF92F0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EFFA0" w14:textId="7DE4D960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0053F9E3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37F73" w14:textId="4F74300F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D181A" w14:textId="12EDBD97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1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24F33" w14:textId="6CBC2483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252262" w14:textId="7C14F577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4CEB0" w14:textId="680C1E8B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99FB8B" w14:textId="33FC9888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65611249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62CA4" w14:textId="7C7471AB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B6BBD" w14:textId="091255A5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129EC" w14:textId="01D40F92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20ABD" w14:textId="3AE21F73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2E3DA" w14:textId="68397D45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EC1150" w14:textId="0087BD80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5470453F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76DD5" w14:textId="727D8D85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D7320" w14:textId="7AED1619" w:rsidR="000C2541" w:rsidRPr="00195453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0657F0" w14:textId="470A7256" w:rsidR="000C2541" w:rsidRPr="00195453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84657" w14:textId="37E5AADC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F3B45" w14:textId="1FB5A882" w:rsidR="000C2541" w:rsidRPr="00195453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717A5F" w14:textId="170E587F" w:rsidR="000C2541" w:rsidRDefault="000C2541" w:rsidP="000C2541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0C2541" w14:paraId="6B497C12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FA2EC9" w14:textId="64ABC570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-Learning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18C2B" w14:textId="2CC253BF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Any Time online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B1B78" w14:textId="4DF6DE84" w:rsidR="000C2541" w:rsidRPr="00622B5B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9C03C" w14:textId="36139C1B" w:rsidR="000C2541" w:rsidRDefault="000C2541" w:rsidP="000C2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rom Home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07803" w14:textId="6BA409A1" w:rsidR="000C2541" w:rsidRPr="00622B5B" w:rsidRDefault="000C2541" w:rsidP="000C2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91076" w14:textId="295889DB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Infection Control, COSHH, First Aid, Health &amp; Safety at Work, Fire Safety, Customer Service, Manual Handling &amp; Asbestos Awareness.</w:t>
            </w:r>
          </w:p>
        </w:tc>
      </w:tr>
      <w:tr w:rsidR="000C2541" w:rsidRPr="00B615A5" w14:paraId="210AA654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FE39" w14:textId="2058F201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6CD43B89" w14:textId="6F4B4613" w:rsidR="000C2541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77242B09" w14:textId="75EB82CD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</w:tc>
        <w:tc>
          <w:tcPr>
            <w:tcW w:w="26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3E4EA" w14:textId="72DC4F8D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08E4C3A5" w14:textId="097BB5E4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630D07D1" w14:textId="4DE18FD0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274D743C" w14:textId="1B9B0A8B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45A37733" w14:textId="5754CE1C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61C1CD88" w14:textId="05CA831F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6CBC4673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FC78" w14:textId="77777777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5F5DB0FF" w14:textId="77777777" w:rsidR="005F449F" w:rsidRDefault="005F449F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6C79DAC4" w14:textId="77777777" w:rsidR="005F449F" w:rsidRDefault="005F449F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0DE79381" w14:textId="285C0007" w:rsidR="005F449F" w:rsidRPr="00B615A5" w:rsidRDefault="005F449F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7ABB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1A9F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91291" w14:textId="77777777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3389FF1F" w14:textId="77777777" w:rsidR="000C2541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500D15D0" w14:textId="77777777" w:rsidR="000C2541" w:rsidRPr="00B615A5" w:rsidRDefault="000C2541" w:rsidP="000C25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C2541" w:rsidRPr="00B615A5" w14:paraId="04B8C26C" w14:textId="77777777" w:rsidTr="00C04397">
        <w:trPr>
          <w:gridAfter w:val="4"/>
          <w:wAfter w:w="5193" w:type="dxa"/>
          <w:trHeight w:val="916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9BAF38" w14:textId="48714831" w:rsidR="000C2541" w:rsidRPr="000A1A99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D4DA" w14:textId="16B9747E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35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FBA369" w14:textId="318F72B6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0C2541" w:rsidRPr="00B615A5" w14:paraId="46BB63CA" w14:textId="77777777" w:rsidTr="00C04397">
        <w:trPr>
          <w:trHeight w:val="75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076374" w14:textId="72F0B97B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In-House Course</w:t>
            </w:r>
          </w:p>
        </w:tc>
        <w:tc>
          <w:tcPr>
            <w:tcW w:w="26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7F3827" w14:textId="08BC68DE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Start Date</w:t>
            </w:r>
          </w:p>
        </w:tc>
        <w:tc>
          <w:tcPr>
            <w:tcW w:w="11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9EFEF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Days</w:t>
            </w:r>
          </w:p>
        </w:tc>
        <w:tc>
          <w:tcPr>
            <w:tcW w:w="14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C966D67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from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EFF07E" w14:textId="77777777" w:rsidR="000C2541" w:rsidRPr="00B615A5" w:rsidRDefault="000C2541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to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E9F727" w14:textId="73B1F8AA" w:rsidR="000C2541" w:rsidRPr="00B615A5" w:rsidRDefault="005F449F" w:rsidP="000C25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7ED03D1F" wp14:editId="1EEDDDDB">
                      <wp:simplePos x="0" y="0"/>
                      <wp:positionH relativeFrom="column">
                        <wp:posOffset>-6005830</wp:posOffset>
                      </wp:positionH>
                      <wp:positionV relativeFrom="paragraph">
                        <wp:posOffset>-681990</wp:posOffset>
                      </wp:positionV>
                      <wp:extent cx="7943850" cy="3048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438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7C4C75" w14:textId="77777777" w:rsidR="000C2541" w:rsidRPr="00F87707" w:rsidRDefault="000C2541" w:rsidP="00664820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Wolverhampton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gramStart"/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–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>10</w:t>
                                  </w:r>
                                  <w:proofErr w:type="gramEnd"/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 xml:space="preserve"> Red Lion Street Wolverhampton WV1 4HL.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Call for booking:  01902 7142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03D1F" id="Text Box 7" o:spid="_x0000_s1028" type="#_x0000_t202" style="position:absolute;margin-left:-472.9pt;margin-top:-53.7pt;width:625.5pt;height:24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" fillcolor="window" stroked="f" strokeweight=".5pt">
                      <v:textbox>
                        <w:txbxContent>
                          <w:p w14:paraId="437C4C75" w14:textId="77777777" w:rsidR="000C2541" w:rsidRPr="00F87707" w:rsidRDefault="000C2541" w:rsidP="00664820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lverhampton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>–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>10</w:t>
                            </w:r>
                            <w:proofErr w:type="gramEnd"/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 xml:space="preserve"> Red Lion Street Wolverhampton WV1 4HL.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all for booking:  01902 7142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C2541"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Details</w:t>
            </w:r>
          </w:p>
        </w:tc>
      </w:tr>
      <w:tr w:rsidR="005F449F" w:rsidRPr="007A4B4C" w14:paraId="005EC5B8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84A5FC" w14:textId="24A91803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FOOD SAFETY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0A0D1" w14:textId="11C64A4B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65DD2" w14:textId="5A517DE4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s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A30B6" w14:textId="4D281E82" w:rsidR="005F449F" w:rsidRPr="00BB48BD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BB6D69" w14:textId="55D2BB34" w:rsidR="005F449F" w:rsidRPr="00BB48BD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BB48BD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:3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1574C" w14:textId="1E839E98" w:rsidR="005F449F" w:rsidRPr="00BB48BD" w:rsidRDefault="005F449F" w:rsidP="005F449F"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BB48B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765613E8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D3E5C8" w14:textId="2E451D21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22FD81" w14:textId="7F1CECDE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4098B" w14:textId="10385B32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195453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EDE82" w14:textId="585263E2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</w:t>
            </w: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ADFDE" w14:textId="2EA6CAC5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B1BCC" w14:textId="195FD181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1539160E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6B154" w14:textId="4AD873EB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0DBBB5" w14:textId="13B807BF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4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6E093" w14:textId="1F9B9851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24EBA" w14:textId="11AADBA8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321EB" w14:textId="03CC383D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C90107" w14:textId="75B03ACF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426247F8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FC684" w14:textId="101B334C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3F8EF7" w14:textId="160DF10C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C91D7" w14:textId="652D7951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3C577" w14:textId="024D597E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B3056" w14:textId="7EAE1123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A1F5E" w14:textId="66B7811A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317451C9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6FC172" w14:textId="4D11C6C9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D0FC7" w14:textId="2FE517DA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1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30535" w14:textId="4EC6ECFA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B99C6" w14:textId="7699055C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6FA67" w14:textId="0F2955D0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1011B" w14:textId="4F2F317D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6ACA61D8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251ED" w14:textId="687D2AF4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BDDCFE" w14:textId="02D0CC68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19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3EBB1" w14:textId="386D47C0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Mon/Tue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5C309" w14:textId="3F5DBFF1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81307" w14:textId="3C4BFE0C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EB674" w14:textId="3B9F781E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57430B32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89646" w14:textId="789D244B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9F08B" w14:textId="1F3E6CD4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– 26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9DDABD" w14:textId="4F51377F" w:rsidR="005F449F" w:rsidRPr="00195453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hur</w:t>
            </w:r>
            <w:proofErr w:type="spellEnd"/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/Fri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D6120" w14:textId="3789A75F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CF166F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15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3C1A5" w14:textId="1696CF4F" w:rsidR="005F449F" w:rsidRPr="00195453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3</w:t>
            </w:r>
            <w:r w:rsidRPr="00195453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88B98C" w14:textId="140ED9F8" w:rsidR="005F449F" w:rsidRDefault="005F449F" w:rsidP="005F449F"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2 day course </w:t>
            </w:r>
            <w:proofErr w:type="gramStart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zoom  places</w:t>
            </w:r>
            <w:proofErr w:type="gramEnd"/>
            <w:r w:rsidRPr="0023334B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, classroom space for those without IT equipment  </w:t>
            </w:r>
          </w:p>
        </w:tc>
      </w:tr>
      <w:tr w:rsidR="005F449F" w:rsidRPr="007A4B4C" w14:paraId="0E343359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EBD4D" w14:textId="61DC0075" w:rsidR="005F449F" w:rsidRPr="00FA4654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FA465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are Course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0DA89" w14:textId="7A8A3D8F" w:rsidR="005F449F" w:rsidRPr="00FA4654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C9003" w14:textId="66703757" w:rsidR="005F449F" w:rsidRPr="00FA4654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Tuesday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</w:t>
            </w:r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 &amp; Wednesday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D9F8E" w14:textId="467B5206" w:rsidR="005F449F" w:rsidRPr="00FA4654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FA4654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9:30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EC39B" w14:textId="040683BB" w:rsidR="005F449F" w:rsidRPr="00FA4654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FA4654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14:45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2F3EA" w14:textId="1FE5E694" w:rsidR="005F449F" w:rsidRPr="00FA4654" w:rsidRDefault="005F449F" w:rsidP="005F449F">
            <w:pP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gramStart"/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 week</w:t>
            </w:r>
            <w:proofErr w:type="gramEnd"/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 course 2 days per week</w:t>
            </w:r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br/>
              <w:t>Course held at Bilston Resource Centre</w:t>
            </w:r>
            <w:r w:rsidRPr="00FA4654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br/>
              <w:t xml:space="preserve"> </w:t>
            </w:r>
          </w:p>
        </w:tc>
      </w:tr>
      <w:tr w:rsidR="005F449F" w:rsidRPr="007A4B4C" w14:paraId="396581EC" w14:textId="77777777" w:rsidTr="00FA465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2F5D0" w14:textId="32CE711F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E-Learning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D0042" w14:textId="34D68CC7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Any Time online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FB9B1" w14:textId="77777777" w:rsidR="005F449F" w:rsidRPr="00BB48BD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3B3B7" w14:textId="25E371F5" w:rsidR="005F449F" w:rsidRPr="00BB48BD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4472C4" w:themeColor="accent1"/>
                <w:sz w:val="18"/>
                <w:szCs w:val="18"/>
                <w:lang w:eastAsia="en-GB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From Home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2230F" w14:textId="77777777" w:rsidR="005F449F" w:rsidRPr="00BB48BD" w:rsidRDefault="005F449F" w:rsidP="005F44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4472C4" w:themeColor="accent1"/>
                <w:sz w:val="18"/>
                <w:szCs w:val="18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7DD66" w14:textId="2197784E" w:rsidR="005F449F" w:rsidRPr="00BB48BD" w:rsidRDefault="005F449F" w:rsidP="005F449F">
            <w:pPr>
              <w:rPr>
                <w:rFonts w:ascii="Calibri" w:eastAsia="Times New Roman" w:hAnsi="Calibri" w:cs="Calibri"/>
                <w:color w:val="4472C4" w:themeColor="accent1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Infection Control, COSHH, First Aid, Health &amp; Safety at Work, Fire Safety, Customer Service, Manual Handling &amp; Asbestos Awareness.</w:t>
            </w:r>
          </w:p>
        </w:tc>
      </w:tr>
      <w:tr w:rsidR="005F449F" w:rsidRPr="00B615A5" w14:paraId="087A7D2A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1379F" w14:textId="3177247B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3749DB4D" w14:textId="62AF240E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74070619" w14:textId="2DF3859B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72596A2A" w14:textId="6B4ACBCF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2F79BC76" w14:textId="6C3FC2DF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6523D434" w14:textId="2A90BE03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0DD63AE1" w14:textId="6E9D8FA5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2D9C98D7" w14:textId="77777777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0489A6B2" w14:textId="488F9297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61FB8CA0" wp14:editId="638E641D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50165</wp:posOffset>
                      </wp:positionV>
                      <wp:extent cx="7943850" cy="3048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438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F04CD0" w14:textId="77777777" w:rsidR="005F449F" w:rsidRPr="00F87707" w:rsidRDefault="005F449F" w:rsidP="00F87707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TELFORD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gramStart"/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–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Pr="00B615A5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>Meeting</w:t>
                                  </w:r>
                                  <w:proofErr w:type="gramEnd"/>
                                  <w:r w:rsidRPr="00B615A5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 xml:space="preserve"> Point House, South</w:t>
                                  </w:r>
                                  <w:r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 xml:space="preserve"> W</w:t>
                                  </w:r>
                                  <w:r w:rsidRPr="00B615A5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  <w:lang w:eastAsia="en-GB"/>
                                    </w:rPr>
                                    <w:t>ater Square, Telford TF3 4HS</w:t>
                                  </w: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F87707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Call for booking:  01902 7142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FB8CA0" id="Text Box 4" o:spid="_x0000_s1029" type="#_x0000_t202" style="position:absolute;margin-left:-.6pt;margin-top:3.95pt;width:625.5pt;height:24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" fillcolor="window" stroked="f" strokeweight=".5pt">
                      <v:textbox>
                        <w:txbxContent>
                          <w:p w14:paraId="6BF04CD0" w14:textId="77777777" w:rsidR="005F449F" w:rsidRPr="00F87707" w:rsidRDefault="005F449F" w:rsidP="00F8770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ELFORD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>–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B615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>Meeting</w:t>
                            </w:r>
                            <w:proofErr w:type="gramEnd"/>
                            <w:r w:rsidRPr="00B615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 xml:space="preserve"> Point House, South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 xml:space="preserve"> W</w:t>
                            </w:r>
                            <w:r w:rsidRPr="00B615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eastAsia="en-GB"/>
                              </w:rPr>
                              <w:t>ater Square, Telford TF3 4HS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8770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all for booking:  01902 7142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BB71BF0" w14:textId="1AB7A0EE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11A57CAB" w14:textId="14AC5410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3221962C" w14:textId="4D8ADDD7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636D625C" w14:textId="77777777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44AFA6A7" w14:textId="6743E0AE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  <w:p w14:paraId="219930FB" w14:textId="208E566C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4472C4"/>
                <w:sz w:val="16"/>
                <w:szCs w:val="16"/>
                <w:lang w:eastAsia="en-GB"/>
              </w:rPr>
            </w:pPr>
          </w:p>
        </w:tc>
        <w:tc>
          <w:tcPr>
            <w:tcW w:w="26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DEA2" w14:textId="4B992112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4281B156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047D0AD6" w14:textId="77777777" w:rsidR="005F449F" w:rsidRPr="00B615A5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5802" w14:textId="77777777" w:rsidR="005F449F" w:rsidRPr="00B615A5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1B44" w14:textId="77777777" w:rsidR="005F449F" w:rsidRPr="00B615A5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F80B" w14:textId="77777777" w:rsidR="005F449F" w:rsidRPr="00B615A5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6689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5BCA5382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7BF295D6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246B3D5D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411DCDC2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2F6B756D" w14:textId="20CCFAA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4884AA4B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2485D4F7" w14:textId="77777777" w:rsidR="005F449F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3D47D9C7" w14:textId="77777777" w:rsidR="005F449F" w:rsidRPr="00B615A5" w:rsidRDefault="005F449F" w:rsidP="005F44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F449F" w:rsidRPr="00B615A5" w14:paraId="52977645" w14:textId="77777777" w:rsidTr="00C04397">
        <w:trPr>
          <w:trHeight w:val="511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206DE0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lastRenderedPageBreak/>
              <w:t>In-House Course</w:t>
            </w:r>
          </w:p>
        </w:tc>
        <w:tc>
          <w:tcPr>
            <w:tcW w:w="26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241E5E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Start Date</w:t>
            </w:r>
          </w:p>
        </w:tc>
        <w:tc>
          <w:tcPr>
            <w:tcW w:w="11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DB685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Days</w:t>
            </w:r>
          </w:p>
        </w:tc>
        <w:tc>
          <w:tcPr>
            <w:tcW w:w="14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C3FD2E6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from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8A9F71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ime to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137C61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Details</w:t>
            </w:r>
          </w:p>
        </w:tc>
      </w:tr>
      <w:tr w:rsidR="005F449F" w:rsidRPr="00B615A5" w14:paraId="2DCAB88E" w14:textId="77777777" w:rsidTr="00C0439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1786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03D15" w14:textId="1B385781" w:rsidR="005F449F" w:rsidRPr="00564A60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 2021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041A74" w14:textId="1952ED4B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nday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7CD73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9:00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1919D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4:0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C0FE6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1 day course </w:t>
            </w:r>
            <w:proofErr w:type="gramStart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lassroom  places</w:t>
            </w:r>
            <w:proofErr w:type="gramEnd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nly</w:t>
            </w:r>
          </w:p>
        </w:tc>
      </w:tr>
      <w:tr w:rsidR="005F449F" w:rsidRPr="00B615A5" w14:paraId="18F3578B" w14:textId="77777777" w:rsidTr="0096087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CFCA7B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97BBC3" w14:textId="48A7A849" w:rsidR="005F449F" w:rsidRPr="00564A60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8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 2021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ACA9C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nday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B80F0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9:00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E4EDA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4:0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03EEF8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1 day course </w:t>
            </w:r>
            <w:proofErr w:type="gramStart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lassroom  places</w:t>
            </w:r>
            <w:proofErr w:type="gramEnd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nly</w:t>
            </w:r>
          </w:p>
        </w:tc>
      </w:tr>
      <w:tr w:rsidR="005F449F" w:rsidRPr="00B615A5" w14:paraId="3D9DA1A9" w14:textId="77777777" w:rsidTr="0096087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31688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4282A" w14:textId="592DF501" w:rsidR="005F449F" w:rsidRPr="00564A60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15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 2021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5950C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nday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3B344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9:00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1239B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4:0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BF9400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1 day course </w:t>
            </w:r>
            <w:proofErr w:type="gramStart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lassroom  places</w:t>
            </w:r>
            <w:proofErr w:type="gramEnd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nly</w:t>
            </w:r>
          </w:p>
        </w:tc>
      </w:tr>
      <w:tr w:rsidR="005F449F" w:rsidRPr="00B615A5" w14:paraId="17281891" w14:textId="77777777" w:rsidTr="00960874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B215D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LEVEL 1 HEALTH &amp; SAFETY IN CONSTRUCTION</w:t>
            </w:r>
          </w:p>
        </w:tc>
        <w:tc>
          <w:tcPr>
            <w:tcW w:w="26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CBBEFC" w14:textId="10F9E0FE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22</w:t>
            </w:r>
            <w:r w:rsidRPr="005F449F">
              <w:rPr>
                <w:rFonts w:ascii="Calibri" w:eastAsia="Times New Roman" w:hAnsi="Calibri" w:cs="Calibri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November 2021</w:t>
            </w:r>
          </w:p>
        </w:tc>
        <w:tc>
          <w:tcPr>
            <w:tcW w:w="11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6A86FC" w14:textId="77777777" w:rsidR="005F449F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onday</w:t>
            </w:r>
          </w:p>
        </w:tc>
        <w:tc>
          <w:tcPr>
            <w:tcW w:w="14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96FA7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9:00:00 AM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D281F" w14:textId="77777777" w:rsidR="005F449F" w:rsidRPr="00B615A5" w:rsidRDefault="005F449F" w:rsidP="005F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GB"/>
              </w:rPr>
              <w:t>4:00:00 PM</w:t>
            </w: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8E78E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1 day course </w:t>
            </w:r>
            <w:proofErr w:type="gramStart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lassroom  places</w:t>
            </w:r>
            <w:proofErr w:type="gramEnd"/>
            <w:r w:rsidRPr="00B615A5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nly</w:t>
            </w:r>
          </w:p>
        </w:tc>
      </w:tr>
      <w:tr w:rsidR="005F449F" w:rsidRPr="00B615A5" w14:paraId="4521DA76" w14:textId="77777777" w:rsidTr="00C04397">
        <w:trPr>
          <w:gridAfter w:val="6"/>
          <w:wAfter w:w="6534" w:type="dxa"/>
          <w:trHeight w:val="375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B3B22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35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A84313" w14:textId="77777777" w:rsidR="005F449F" w:rsidRPr="00B615A5" w:rsidRDefault="005F449F" w:rsidP="005F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</w:tbl>
    <w:p w14:paraId="3EC6CCCD" w14:textId="77EFE0CA" w:rsidR="005E35EB" w:rsidRDefault="005E35EB" w:rsidP="000A1A99">
      <w:bookmarkStart w:id="3" w:name="_GoBack"/>
      <w:bookmarkEnd w:id="3"/>
    </w:p>
    <w:sectPr w:rsidR="005E35EB" w:rsidSect="004A0EF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2" w:right="1440" w:bottom="1418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3F980" w14:textId="77777777" w:rsidR="00B9700D" w:rsidRDefault="00B9700D" w:rsidP="00CA04FC">
      <w:pPr>
        <w:spacing w:after="0" w:line="240" w:lineRule="auto"/>
      </w:pPr>
      <w:r>
        <w:separator/>
      </w:r>
    </w:p>
  </w:endnote>
  <w:endnote w:type="continuationSeparator" w:id="0">
    <w:p w14:paraId="7B11D45E" w14:textId="77777777" w:rsidR="00B9700D" w:rsidRDefault="00B9700D" w:rsidP="00CA0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AFB4B" w14:textId="77777777" w:rsidR="00CA04FC" w:rsidRDefault="00CA0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2523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C35F02" w14:textId="77777777" w:rsidR="00CA04FC" w:rsidRDefault="00CA04F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4</w:t>
        </w:r>
      </w:p>
    </w:sdtContent>
  </w:sdt>
  <w:p w14:paraId="24209B8E" w14:textId="77777777" w:rsidR="00CA04FC" w:rsidRDefault="00CA04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AC312" w14:textId="77777777" w:rsidR="00CA04FC" w:rsidRDefault="00CA0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75A60" w14:textId="77777777" w:rsidR="00B9700D" w:rsidRDefault="00B9700D" w:rsidP="00CA04FC">
      <w:pPr>
        <w:spacing w:after="0" w:line="240" w:lineRule="auto"/>
      </w:pPr>
      <w:r>
        <w:separator/>
      </w:r>
    </w:p>
  </w:footnote>
  <w:footnote w:type="continuationSeparator" w:id="0">
    <w:p w14:paraId="77659427" w14:textId="77777777" w:rsidR="00B9700D" w:rsidRDefault="00B9700D" w:rsidP="00CA0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FC179" w14:textId="77777777" w:rsidR="00CA04FC" w:rsidRDefault="00CA0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254" w:type="dxa"/>
      <w:tblInd w:w="851" w:type="dxa"/>
      <w:tblLook w:val="04A0" w:firstRow="1" w:lastRow="0" w:firstColumn="1" w:lastColumn="0" w:noHBand="0" w:noVBand="1"/>
    </w:tblPr>
    <w:tblGrid>
      <w:gridCol w:w="6064"/>
      <w:gridCol w:w="5029"/>
      <w:gridCol w:w="2161"/>
    </w:tblGrid>
    <w:tr w:rsidR="00FA4654" w:rsidRPr="00B615A5" w14:paraId="5F9DB3A7" w14:textId="77777777" w:rsidTr="004B7305">
      <w:trPr>
        <w:trHeight w:val="300"/>
      </w:trPr>
      <w:tc>
        <w:tcPr>
          <w:tcW w:w="314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3DCCE61D" w14:textId="2B94056D" w:rsidR="00FA4654" w:rsidRPr="00B615A5" w:rsidRDefault="00FA4654" w:rsidP="00FA4654">
          <w:pPr>
            <w:spacing w:after="0" w:line="240" w:lineRule="auto"/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</w:pPr>
          <w:r w:rsidRPr="00B615A5"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  <w:t xml:space="preserve">Course </w:t>
          </w:r>
          <w:r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  <w:t>D</w:t>
          </w:r>
          <w:r w:rsidRPr="00B615A5"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  <w:t xml:space="preserve">etails and </w:t>
          </w:r>
          <w:r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  <w:t>A</w:t>
          </w:r>
          <w:r w:rsidRPr="00B615A5">
            <w:rPr>
              <w:rFonts w:ascii="Calibri" w:eastAsia="Times New Roman" w:hAnsi="Calibri" w:cs="Calibri"/>
              <w:b/>
              <w:bCs/>
              <w:color w:val="000000"/>
              <w:lang w:eastAsia="en-GB"/>
            </w:rPr>
            <w:t xml:space="preserve">vailability </w:t>
          </w:r>
        </w:p>
      </w:tc>
      <w:tc>
        <w:tcPr>
          <w:tcW w:w="2604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78A4C4F1" w14:textId="76357B25" w:rsidR="00FA4654" w:rsidRPr="00B615A5" w:rsidRDefault="005F449F" w:rsidP="00FA4654">
          <w:pPr>
            <w:spacing w:after="0" w:line="240" w:lineRule="auto"/>
            <w:rPr>
              <w:rFonts w:ascii="Calibri" w:eastAsia="Times New Roman" w:hAnsi="Calibri" w:cs="Calibri"/>
              <w:color w:val="000000"/>
              <w:lang w:eastAsia="en-GB"/>
            </w:rPr>
          </w:pPr>
          <w:r>
            <w:rPr>
              <w:rFonts w:ascii="Calibri" w:eastAsia="Times New Roman" w:hAnsi="Calibri" w:cs="Calibri"/>
              <w:color w:val="000000"/>
              <w:lang w:eastAsia="en-GB"/>
            </w:rPr>
            <w:t>Novem</w:t>
          </w:r>
          <w:r w:rsidR="00FA4654">
            <w:rPr>
              <w:rFonts w:ascii="Calibri" w:eastAsia="Times New Roman" w:hAnsi="Calibri" w:cs="Calibri"/>
              <w:color w:val="000000"/>
              <w:lang w:eastAsia="en-GB"/>
            </w:rPr>
            <w:t>ber 2021</w:t>
          </w:r>
        </w:p>
      </w:tc>
      <w:tc>
        <w:tcPr>
          <w:tcW w:w="1119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64244CA8" w14:textId="77777777" w:rsidR="00FA4654" w:rsidRPr="00B615A5" w:rsidRDefault="00FA4654" w:rsidP="00FA4654">
          <w:pPr>
            <w:spacing w:after="0" w:line="240" w:lineRule="auto"/>
            <w:rPr>
              <w:rFonts w:ascii="Times New Roman" w:eastAsia="Times New Roman" w:hAnsi="Times New Roman" w:cs="Times New Roman"/>
              <w:sz w:val="20"/>
              <w:szCs w:val="20"/>
              <w:lang w:eastAsia="en-GB"/>
            </w:rPr>
          </w:pPr>
          <w:r>
            <w:rPr>
              <w:rFonts w:ascii="Calibri" w:eastAsia="Times New Roman" w:hAnsi="Calibri" w:cs="Calibri"/>
              <w:noProof/>
              <w:color w:val="000000"/>
              <w:lang w:eastAsia="en-GB"/>
            </w:rPr>
            <w:drawing>
              <wp:inline distT="0" distB="0" distL="0" distR="0" wp14:anchorId="4001F9B7" wp14:editId="26D5B879">
                <wp:extent cx="523875" cy="370150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Jobchange Logo Transparent PNG (1)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5446" cy="371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A571ACE" w14:textId="1C8D03C5" w:rsidR="00CA04FC" w:rsidRDefault="00CA04FC" w:rsidP="00CA04FC">
    <w:pPr>
      <w:pStyle w:val="Header"/>
    </w:pPr>
  </w:p>
  <w:p w14:paraId="68D66E3C" w14:textId="77777777" w:rsidR="005F449F" w:rsidRPr="00CA04FC" w:rsidRDefault="005F449F" w:rsidP="00CA04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9632C" w14:textId="77777777" w:rsidR="00CA04FC" w:rsidRDefault="00CA04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zU0NjAwsDA1sTBW0lEKTi0uzszPAykwNKsFAMSYtTktAAAA"/>
  </w:docVars>
  <w:rsids>
    <w:rsidRoot w:val="00B615A5"/>
    <w:rsid w:val="000027F0"/>
    <w:rsid w:val="00062A23"/>
    <w:rsid w:val="00073C06"/>
    <w:rsid w:val="00095F18"/>
    <w:rsid w:val="00096547"/>
    <w:rsid w:val="000A1A99"/>
    <w:rsid w:val="000C2541"/>
    <w:rsid w:val="000F6839"/>
    <w:rsid w:val="001370E7"/>
    <w:rsid w:val="001815DC"/>
    <w:rsid w:val="00184FD0"/>
    <w:rsid w:val="00195453"/>
    <w:rsid w:val="001C43CA"/>
    <w:rsid w:val="00254AEA"/>
    <w:rsid w:val="00335C0E"/>
    <w:rsid w:val="003D1B0A"/>
    <w:rsid w:val="003F324B"/>
    <w:rsid w:val="004563DA"/>
    <w:rsid w:val="0048621B"/>
    <w:rsid w:val="004973DD"/>
    <w:rsid w:val="004A0EF1"/>
    <w:rsid w:val="004B3C16"/>
    <w:rsid w:val="004B3F04"/>
    <w:rsid w:val="004F0C06"/>
    <w:rsid w:val="005230FF"/>
    <w:rsid w:val="005339EF"/>
    <w:rsid w:val="00564A60"/>
    <w:rsid w:val="005E35EB"/>
    <w:rsid w:val="005E62E7"/>
    <w:rsid w:val="005F449F"/>
    <w:rsid w:val="00622B5B"/>
    <w:rsid w:val="00635228"/>
    <w:rsid w:val="00664820"/>
    <w:rsid w:val="0069418D"/>
    <w:rsid w:val="00702AFA"/>
    <w:rsid w:val="007561F9"/>
    <w:rsid w:val="007A4B4C"/>
    <w:rsid w:val="007A7FE8"/>
    <w:rsid w:val="00802BA4"/>
    <w:rsid w:val="00855E31"/>
    <w:rsid w:val="008B4D37"/>
    <w:rsid w:val="009E3455"/>
    <w:rsid w:val="00A10A73"/>
    <w:rsid w:val="00A24339"/>
    <w:rsid w:val="00A51FDA"/>
    <w:rsid w:val="00A82CAF"/>
    <w:rsid w:val="00A82F56"/>
    <w:rsid w:val="00AC21F9"/>
    <w:rsid w:val="00AC26F7"/>
    <w:rsid w:val="00B030B6"/>
    <w:rsid w:val="00B16070"/>
    <w:rsid w:val="00B250CF"/>
    <w:rsid w:val="00B46B5A"/>
    <w:rsid w:val="00B4727C"/>
    <w:rsid w:val="00B615A5"/>
    <w:rsid w:val="00B9700D"/>
    <w:rsid w:val="00B97B05"/>
    <w:rsid w:val="00BB48BD"/>
    <w:rsid w:val="00BE681A"/>
    <w:rsid w:val="00C00839"/>
    <w:rsid w:val="00C04397"/>
    <w:rsid w:val="00C1530D"/>
    <w:rsid w:val="00C528B6"/>
    <w:rsid w:val="00C777E1"/>
    <w:rsid w:val="00CA04FC"/>
    <w:rsid w:val="00CA1C36"/>
    <w:rsid w:val="00CB7B91"/>
    <w:rsid w:val="00CD3C2F"/>
    <w:rsid w:val="00CD6D09"/>
    <w:rsid w:val="00CF5107"/>
    <w:rsid w:val="00D065B0"/>
    <w:rsid w:val="00D65BEA"/>
    <w:rsid w:val="00E07EB3"/>
    <w:rsid w:val="00E364DB"/>
    <w:rsid w:val="00E96255"/>
    <w:rsid w:val="00EC5DE8"/>
    <w:rsid w:val="00EE4487"/>
    <w:rsid w:val="00EF41F2"/>
    <w:rsid w:val="00F172C9"/>
    <w:rsid w:val="00F24A78"/>
    <w:rsid w:val="00F31655"/>
    <w:rsid w:val="00F87707"/>
    <w:rsid w:val="00F961C2"/>
    <w:rsid w:val="00FA4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7E1FB"/>
  <w15:chartTrackingRefBased/>
  <w15:docId w15:val="{DDECCF10-ADCC-48DF-9D93-D9CB57891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3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4FC"/>
  </w:style>
  <w:style w:type="paragraph" w:styleId="Footer">
    <w:name w:val="footer"/>
    <w:basedOn w:val="Normal"/>
    <w:link w:val="FooterChar"/>
    <w:uiPriority w:val="99"/>
    <w:unhideWhenUsed/>
    <w:rsid w:val="00CA0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2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B9113-2522-4126-8D0C-DA76B22C1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-WLV-200-TRAINING</dc:creator>
  <cp:keywords/>
  <dc:description/>
  <cp:lastModifiedBy>JC-WLV-200-TRAINING</cp:lastModifiedBy>
  <cp:revision>2</cp:revision>
  <cp:lastPrinted>2021-08-02T15:31:00Z</cp:lastPrinted>
  <dcterms:created xsi:type="dcterms:W3CDTF">2021-11-17T11:49:00Z</dcterms:created>
  <dcterms:modified xsi:type="dcterms:W3CDTF">2021-11-17T11:49:00Z</dcterms:modified>
</cp:coreProperties>
</file>